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c73c99 del 21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de gobierno SOA, aunque sea de cará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 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21:52:41Z</dcterms:created>
  <dcterms:modified xsi:type="dcterms:W3CDTF">2023-07-21T21: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